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05BC7" w14:textId="3DE1E6EA" w:rsidR="004B67EB" w:rsidRDefault="000D5C16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RP-816 | 1/1/202</w:t>
      </w:r>
      <w:r w:rsidR="00936397">
        <w:rPr>
          <w:rFonts w:ascii="Arial" w:hAnsi="Arial" w:cs="Arial"/>
          <w:sz w:val="24"/>
          <w:szCs w:val="24"/>
        </w:rPr>
        <w:t>4</w:t>
      </w:r>
    </w:p>
    <w:p w14:paraId="52E0FF69" w14:textId="77777777" w:rsidR="004B67EB" w:rsidRDefault="004B67EB">
      <w:pPr>
        <w:spacing w:after="0"/>
      </w:pPr>
    </w:p>
    <w:p w14:paraId="3344C008" w14:textId="2ACBFBE1" w:rsidR="004B67EB" w:rsidRDefault="000D5C16">
      <w:pPr>
        <w:pStyle w:val="DocumentTitle-HCG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FORM: External IRB Study Update</w:t>
      </w:r>
    </w:p>
    <w:p w14:paraId="57118B47" w14:textId="01019507" w:rsidR="00936397" w:rsidRDefault="00936397" w:rsidP="00936397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se to notify local IRB of study changes approved by the external IRB of record</w:t>
      </w:r>
      <w:r>
        <w:rPr>
          <w:rStyle w:val="EndnoteReference"/>
          <w:rFonts w:ascii="Arial" w:hAnsi="Arial" w:cs="Arial"/>
          <w:bCs/>
        </w:rPr>
        <w:endnoteReference w:id="2"/>
      </w:r>
      <w:r>
        <w:rPr>
          <w:rFonts w:ascii="Arial" w:hAnsi="Arial" w:cs="Arial"/>
          <w:bCs/>
        </w:rPr>
        <w:t xml:space="preserve"> </w:t>
      </w:r>
    </w:p>
    <w:p w14:paraId="131445AC" w14:textId="43023B43" w:rsidR="004B67EB" w:rsidRDefault="000D5C1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basic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7555"/>
      </w:tblGrid>
      <w:tr w:rsidR="004B67EB" w14:paraId="0C7ADD43" w14:textId="77777777">
        <w:tc>
          <w:tcPr>
            <w:tcW w:w="3235" w:type="dxa"/>
            <w:shd w:val="clear" w:color="auto" w:fill="E7E6E6" w:themeFill="background2"/>
          </w:tcPr>
          <w:p w14:paraId="6945A970" w14:textId="5C69BA3E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asic Study Information</w:t>
            </w:r>
          </w:p>
        </w:tc>
        <w:tc>
          <w:tcPr>
            <w:tcW w:w="7555" w:type="dxa"/>
            <w:shd w:val="clear" w:color="auto" w:fill="E7E6E6" w:themeFill="background2"/>
          </w:tcPr>
          <w:p w14:paraId="30822965" w14:textId="5F1AC5CC" w:rsidR="004B67EB" w:rsidRDefault="000D5C16">
            <w:pPr>
              <w:rPr>
                <w:rFonts w:ascii="Arial" w:hAnsi="Arial" w:cs="Arial"/>
                <w:color w:val="767171" w:themeColor="background2" w:themeShade="80"/>
              </w:rPr>
            </w:pPr>
            <w:r>
              <w:rPr>
                <w:rFonts w:ascii="Arial" w:hAnsi="Arial" w:cs="Arial"/>
                <w:b/>
                <w:bCs/>
              </w:rPr>
              <w:t>Study Details</w:t>
            </w:r>
          </w:p>
        </w:tc>
      </w:tr>
      <w:tr w:rsidR="004B67EB" w14:paraId="2F2593B9" w14:textId="77777777">
        <w:tc>
          <w:tcPr>
            <w:tcW w:w="3235" w:type="dxa"/>
          </w:tcPr>
          <w:p w14:paraId="0D23F6B0" w14:textId="25D43AC4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y IRB Number:</w:t>
            </w:r>
          </w:p>
        </w:tc>
        <w:sdt>
          <w:sdtPr>
            <w:rPr>
              <w:rFonts w:ascii="Arial" w:hAnsi="Arial" w:cs="Arial"/>
            </w:rPr>
            <w:id w:val="-140662443"/>
            <w:placeholder>
              <w:docPart w:val="1AA646BBD27049DF9895A2B2768722E0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37BB7FE0" w14:textId="413CD094" w:rsidR="004B67EB" w:rsidRDefault="000D5C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B67EB" w14:paraId="4DE53686" w14:textId="77777777">
        <w:tc>
          <w:tcPr>
            <w:tcW w:w="3235" w:type="dxa"/>
          </w:tcPr>
          <w:p w14:paraId="4FA0EC2F" w14:textId="44D0C154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y Title:</w:t>
            </w:r>
          </w:p>
        </w:tc>
        <w:sdt>
          <w:sdtPr>
            <w:rPr>
              <w:rFonts w:ascii="Arial" w:hAnsi="Arial" w:cs="Arial"/>
            </w:rPr>
            <w:id w:val="759410883"/>
            <w:placeholder>
              <w:docPart w:val="7E5F9E962BED48929079C1118CACECB7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6B91A7F4" w14:textId="47483213" w:rsidR="004B67EB" w:rsidRDefault="000D5C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B67EB" w14:paraId="7B45E892" w14:textId="77777777">
        <w:tc>
          <w:tcPr>
            <w:tcW w:w="3235" w:type="dxa"/>
          </w:tcPr>
          <w:p w14:paraId="6D698852" w14:textId="76B158F5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hort Title:</w:t>
            </w:r>
          </w:p>
        </w:tc>
        <w:sdt>
          <w:sdtPr>
            <w:rPr>
              <w:rFonts w:ascii="Arial" w:hAnsi="Arial" w:cs="Arial"/>
            </w:rPr>
            <w:id w:val="-285275802"/>
            <w:placeholder>
              <w:docPart w:val="0244E18A163A48FEB8518572CC32F758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049FA33C" w14:textId="72306D02" w:rsidR="004B67EB" w:rsidRDefault="000D5C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4B67EB" w14:paraId="22EA7586" w14:textId="77777777">
        <w:tc>
          <w:tcPr>
            <w:tcW w:w="3235" w:type="dxa"/>
          </w:tcPr>
          <w:p w14:paraId="43F81696" w14:textId="5E60759C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ite Investigator:</w:t>
            </w:r>
          </w:p>
        </w:tc>
        <w:tc>
          <w:tcPr>
            <w:tcW w:w="7555" w:type="dxa"/>
          </w:tcPr>
          <w:p w14:paraId="1F87418D" w14:textId="59DE24D7" w:rsidR="004B67EB" w:rsidRDefault="00E63727">
            <w:pPr>
              <w:tabs>
                <w:tab w:val="center" w:pos="3714"/>
              </w:tabs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2357135"/>
                <w:placeholder>
                  <w:docPart w:val="96609EDB23BC484AB367B10E23F4182C"/>
                </w:placeholder>
                <w:showingPlcHdr/>
              </w:sdtPr>
              <w:sdtEndPr/>
              <w:sdtContent>
                <w:r w:rsidR="000D5C16">
                  <w:rPr>
                    <w:rStyle w:val="PlaceholderText"/>
                    <w:color w:val="auto"/>
                  </w:rPr>
                  <w:t>Click or tap here to enter text.</w:t>
                </w:r>
              </w:sdtContent>
            </w:sdt>
          </w:p>
        </w:tc>
      </w:tr>
      <w:tr w:rsidR="004B67EB" w14:paraId="7052466F" w14:textId="77777777">
        <w:tc>
          <w:tcPr>
            <w:tcW w:w="3235" w:type="dxa"/>
          </w:tcPr>
          <w:p w14:paraId="17AB4B1B" w14:textId="04E8DFF3" w:rsidR="004B67EB" w:rsidRDefault="000D5C16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ite Primary Contact:</w:t>
            </w:r>
          </w:p>
        </w:tc>
        <w:sdt>
          <w:sdtPr>
            <w:rPr>
              <w:rFonts w:ascii="Arial" w:hAnsi="Arial" w:cs="Arial"/>
            </w:rPr>
            <w:id w:val="-2085685761"/>
            <w:placeholder>
              <w:docPart w:val="33D1447511844F67B59C06C8B6AF55D4"/>
            </w:placeholder>
            <w:showingPlcHdr/>
          </w:sdtPr>
          <w:sdtEndPr/>
          <w:sdtContent>
            <w:tc>
              <w:tcPr>
                <w:tcW w:w="7555" w:type="dxa"/>
              </w:tcPr>
              <w:p w14:paraId="216D11D8" w14:textId="4EFE0710" w:rsidR="004B67EB" w:rsidRDefault="000D5C1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167D166" w14:textId="621BA709" w:rsidR="004B67EB" w:rsidRDefault="004B67EB">
      <w:pPr>
        <w:spacing w:after="0"/>
        <w:rPr>
          <w:rFonts w:ascii="Arial" w:hAnsi="Arial" w:cs="Arial"/>
          <w:b/>
          <w:bCs/>
        </w:rPr>
      </w:pPr>
    </w:p>
    <w:p w14:paraId="1344C32F" w14:textId="5461DCDF" w:rsidR="004B67EB" w:rsidRDefault="000D5C1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 xml:space="preserve">Study Update Information </w:t>
      </w:r>
    </w:p>
    <w:p w14:paraId="59E3E467" w14:textId="6230B4C9" w:rsidR="004B67EB" w:rsidRDefault="000D5C16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ummarize the updates: </w:t>
      </w:r>
      <w:sdt>
        <w:sdtPr>
          <w:rPr>
            <w:rFonts w:ascii="Arial" w:hAnsi="Arial" w:cs="Arial"/>
          </w:rPr>
          <w:id w:val="-506827421"/>
          <w:placeholder>
            <w:docPart w:val="2E2C96263AFB49D99428F44DB701B3AF"/>
          </w:placeholder>
          <w:showingPlcHdr/>
        </w:sdtPr>
        <w:sdtEndPr/>
        <w:sdtContent>
          <w:r>
            <w:rPr>
              <w:rStyle w:val="PlaceholderText"/>
              <w:color w:val="auto"/>
            </w:rPr>
            <w:t>Click or tap here to enter text.</w:t>
          </w:r>
        </w:sdtContent>
      </w:sdt>
    </w:p>
    <w:p w14:paraId="16B75BAD" w14:textId="77777777" w:rsidR="004B67EB" w:rsidRDefault="004B67EB">
      <w:pPr>
        <w:spacing w:after="0"/>
        <w:rPr>
          <w:rFonts w:ascii="Arial" w:hAnsi="Arial" w:cs="Arial"/>
          <w:b/>
          <w:bCs/>
        </w:rPr>
      </w:pPr>
    </w:p>
    <w:p w14:paraId="15BC8A2D" w14:textId="06265008" w:rsidR="004B67EB" w:rsidRDefault="000D5C1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ite Enrollment Status</w:t>
      </w:r>
    </w:p>
    <w:p w14:paraId="4A1DF631" w14:textId="30EC995D" w:rsidR="004B67EB" w:rsidRDefault="000D5C16">
      <w:pPr>
        <w:pStyle w:val="PrimarySectionText-HCG"/>
        <w:ind w:left="0" w:firstLine="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Check all that are </w:t>
      </w:r>
      <w:r>
        <w:rPr>
          <w:rFonts w:cs="Arial"/>
          <w:b/>
          <w:bCs/>
          <w:sz w:val="22"/>
          <w:u w:val="single"/>
        </w:rPr>
        <w:t>true</w:t>
      </w:r>
      <w:r>
        <w:rPr>
          <w:rFonts w:cs="Arial"/>
          <w:b/>
          <w:bCs/>
          <w:sz w:val="22"/>
        </w:rPr>
        <w:t xml:space="preserve">: </w:t>
      </w:r>
    </w:p>
    <w:p w14:paraId="0C7812E4" w14:textId="77777777" w:rsidR="004B67EB" w:rsidRDefault="004B67EB">
      <w:pPr>
        <w:pStyle w:val="Sub-SectionText-HCG"/>
        <w:rPr>
          <w:rFonts w:cs="Arial"/>
          <w:b/>
          <w:bCs/>
          <w:sz w:val="22"/>
        </w:rPr>
        <w:sectPr w:rsidR="004B67EB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A466079" w14:textId="77777777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4988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No subjects have been enrolled to date.</w:t>
      </w:r>
    </w:p>
    <w:p w14:paraId="78EFEDA0" w14:textId="20518BDC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123693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Subjects are currently enrolled.</w:t>
      </w:r>
    </w:p>
    <w:p w14:paraId="277C1414" w14:textId="0F6EAF85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2082203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The study is permanently closed to enrollment at my site.</w:t>
      </w:r>
    </w:p>
    <w:p w14:paraId="5E1B0DF8" w14:textId="62887472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786543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All subjects enrolled at my site have completed all study related interventions and interactions, including interventions and interactions related to collection of long-term follow-up data.</w:t>
      </w:r>
    </w:p>
    <w:p w14:paraId="7A2D2B3F" w14:textId="6F97D948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469130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No additional identifiable private information about the subjects is being obtained </w:t>
      </w:r>
      <w:r w:rsidR="00936397">
        <w:rPr>
          <w:rFonts w:cs="Arial"/>
          <w:sz w:val="22"/>
        </w:rPr>
        <w:t>at my site</w:t>
      </w:r>
      <w:r w:rsidR="000D5C16">
        <w:rPr>
          <w:rFonts w:cs="Arial"/>
          <w:sz w:val="22"/>
        </w:rPr>
        <w:t>.</w:t>
      </w:r>
    </w:p>
    <w:p w14:paraId="1D238A29" w14:textId="44A2F94A" w:rsidR="004B67EB" w:rsidRDefault="000D5C1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NOTIFICATION OF SUBJECTS</w:t>
      </w:r>
    </w:p>
    <w:p w14:paraId="5BBFEED1" w14:textId="3D468726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97549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Current subjects will be notified of these changes.</w:t>
      </w:r>
    </w:p>
    <w:p w14:paraId="3DA98DB6" w14:textId="7FD3E86D" w:rsidR="004B67EB" w:rsidRDefault="00E63727">
      <w:pPr>
        <w:pStyle w:val="Sub-SectionText-HCG"/>
        <w:ind w:left="288"/>
        <w:rPr>
          <w:rFonts w:cs="Arial"/>
          <w:sz w:val="22"/>
        </w:rPr>
      </w:pPr>
      <w:sdt>
        <w:sdtPr>
          <w:rPr>
            <w:rFonts w:cs="Arial"/>
            <w:sz w:val="22"/>
          </w:rPr>
          <w:id w:val="-630017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5C1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0D5C16">
        <w:rPr>
          <w:rFonts w:cs="Arial"/>
          <w:sz w:val="22"/>
        </w:rPr>
        <w:t xml:space="preserve"> Former subjects will be notified of these changes. </w:t>
      </w:r>
    </w:p>
    <w:p w14:paraId="75796202" w14:textId="607F5399" w:rsidR="004B67EB" w:rsidRDefault="000D5C16">
      <w:pPr>
        <w:pStyle w:val="Sub-SectionText-HCG"/>
        <w:ind w:left="0" w:firstLine="0"/>
        <w:rPr>
          <w:sz w:val="22"/>
        </w:rPr>
        <w:sectPr w:rsidR="004B67E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sz w:val="22"/>
        </w:rPr>
        <w:t>If either is checked, ensure that the submitted documents describe how current or former subjects will be notified).</w:t>
      </w:r>
      <w:r>
        <w:rPr>
          <w:rFonts w:cs="Arial"/>
          <w:sz w:val="22"/>
        </w:rPr>
        <w:t xml:space="preserve"> </w:t>
      </w:r>
      <w:sdt>
        <w:sdtPr>
          <w:rPr>
            <w:rFonts w:cs="Arial"/>
            <w:sz w:val="22"/>
          </w:rPr>
          <w:id w:val="981656499"/>
          <w:placeholder>
            <w:docPart w:val="C19BFCF73C934F70B1FCE8027A35B8FB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6C3346C5" w14:textId="2E6E8964" w:rsidR="004B67EB" w:rsidRDefault="000D5C16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ite information</w:t>
      </w:r>
    </w:p>
    <w:p w14:paraId="6CBBC386" w14:textId="11CA47CA" w:rsidR="00936397" w:rsidRDefault="00936397" w:rsidP="00936397">
      <w:pPr>
        <w:rPr>
          <w:rFonts w:ascii="Arial" w:hAnsi="Arial" w:cs="Arial"/>
        </w:rPr>
      </w:pPr>
      <w:r>
        <w:rPr>
          <w:rFonts w:ascii="Arial" w:hAnsi="Arial" w:cs="Arial"/>
        </w:rPr>
        <w:t>Provide the external IRB approval letter for the change(s) and any of the following documents if they have been modified:</w:t>
      </w:r>
    </w:p>
    <w:p w14:paraId="7A48DB52" w14:textId="0AA8FD1D" w:rsidR="00936397" w:rsidRDefault="00936397" w:rsidP="0093639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Study Protocol </w:t>
      </w:r>
    </w:p>
    <w:p w14:paraId="38D6DDDB" w14:textId="77777777" w:rsidR="00936397" w:rsidRDefault="00936397" w:rsidP="0093639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Drug and device information (if applicable)</w:t>
      </w:r>
    </w:p>
    <w:p w14:paraId="2609EDF5" w14:textId="77777777" w:rsidR="00936397" w:rsidRDefault="00936397" w:rsidP="0093639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lastRenderedPageBreak/>
        <w:t>Evaluation of any Related Financial Interest</w:t>
      </w:r>
    </w:p>
    <w:p w14:paraId="65FA89D9" w14:textId="77777777" w:rsidR="00936397" w:rsidRDefault="00936397" w:rsidP="0093639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Written materials to be provided to or meant to be seen or heard by subjects at your </w:t>
      </w:r>
      <w:proofErr w:type="gramStart"/>
      <w:r>
        <w:rPr>
          <w:rFonts w:ascii="Arial" w:hAnsi="Arial" w:cs="Arial"/>
        </w:rPr>
        <w:t>site</w:t>
      </w:r>
      <w:proofErr w:type="gramEnd"/>
    </w:p>
    <w:p w14:paraId="57872C5D" w14:textId="77777777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Evaluation instruments and surveys</w:t>
      </w:r>
    </w:p>
    <w:p w14:paraId="77BDC027" w14:textId="77777777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Advertisements </w:t>
      </w:r>
      <w:r>
        <w:rPr>
          <w:rFonts w:ascii="Arial" w:hAnsi="Arial" w:cs="Arial"/>
          <w:i/>
        </w:rPr>
        <w:t>(printed, audio, and video)</w:t>
      </w:r>
    </w:p>
    <w:p w14:paraId="4581863D" w14:textId="77777777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Recruitment materials and scripts</w:t>
      </w:r>
    </w:p>
    <w:p w14:paraId="1507A58F" w14:textId="11104B51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Consent documents </w:t>
      </w:r>
    </w:p>
    <w:p w14:paraId="616718CB" w14:textId="77777777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 xml:space="preserve">If consent will not be documented in writing, a script of information to be provided orally to </w:t>
      </w:r>
      <w:proofErr w:type="gramStart"/>
      <w:r>
        <w:rPr>
          <w:rFonts w:ascii="Arial" w:hAnsi="Arial" w:cs="Arial"/>
        </w:rPr>
        <w:t>subjects</w:t>
      </w:r>
      <w:proofErr w:type="gramEnd"/>
    </w:p>
    <w:p w14:paraId="4B2F0647" w14:textId="77777777" w:rsidR="00936397" w:rsidRDefault="00936397" w:rsidP="00936397">
      <w:pPr>
        <w:numPr>
          <w:ilvl w:val="1"/>
          <w:numId w:val="4"/>
        </w:numPr>
        <w:spacing w:after="0" w:line="276" w:lineRule="auto"/>
        <w:ind w:left="576" w:hanging="288"/>
        <w:rPr>
          <w:rFonts w:ascii="Arial" w:hAnsi="Arial" w:cs="Arial"/>
        </w:rPr>
      </w:pPr>
      <w:r>
        <w:rPr>
          <w:rFonts w:ascii="Arial" w:hAnsi="Arial" w:cs="Arial"/>
        </w:rPr>
        <w:t>Foreign language versions of the above</w:t>
      </w:r>
    </w:p>
    <w:p w14:paraId="27C360F7" w14:textId="77777777" w:rsidR="00936397" w:rsidRDefault="00936397" w:rsidP="00936397">
      <w:pPr>
        <w:numPr>
          <w:ilvl w:val="0"/>
          <w:numId w:val="4"/>
        </w:numPr>
        <w:spacing w:after="0" w:line="276" w:lineRule="auto"/>
        <w:ind w:left="288" w:hanging="288"/>
        <w:rPr>
          <w:rFonts w:ascii="Arial" w:hAnsi="Arial" w:cs="Arial"/>
        </w:rPr>
      </w:pPr>
      <w:r>
        <w:rPr>
          <w:rFonts w:ascii="Arial" w:hAnsi="Arial" w:cs="Arial"/>
        </w:rPr>
        <w:t>Grant application/funding information</w:t>
      </w:r>
    </w:p>
    <w:p w14:paraId="3A613205" w14:textId="77777777" w:rsidR="00936397" w:rsidRDefault="00936397" w:rsidP="00936397">
      <w:pPr>
        <w:spacing w:after="0" w:line="276" w:lineRule="auto"/>
        <w:ind w:left="288"/>
        <w:rPr>
          <w:rFonts w:ascii="Arial" w:hAnsi="Arial" w:cs="Arial"/>
        </w:rPr>
      </w:pPr>
    </w:p>
    <w:p w14:paraId="3DC8BDF6" w14:textId="77777777" w:rsidR="00936397" w:rsidRDefault="00936397" w:rsidP="00936397">
      <w:pPr>
        <w:pStyle w:val="SectionHeading-HCG"/>
        <w:rPr>
          <w:sz w:val="22"/>
          <w:szCs w:val="22"/>
        </w:rPr>
      </w:pPr>
      <w:bookmarkStart w:id="0" w:name="_Hlk109721295"/>
      <w:r>
        <w:rPr>
          <w:sz w:val="22"/>
          <w:szCs w:val="22"/>
        </w:rPr>
        <w:t>SITE Investigator Acknowledgement</w:t>
      </w:r>
    </w:p>
    <w:bookmarkEnd w:id="0"/>
    <w:p w14:paraId="592C5F88" w14:textId="29BC8972" w:rsidR="00936397" w:rsidRDefault="00936397" w:rsidP="00936397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I will conduct this protocol in accordance with the external IRB’s requirements and any relevant local requirements.</w:t>
      </w:r>
    </w:p>
    <w:p w14:paraId="1659C418" w14:textId="77777777" w:rsidR="00936397" w:rsidRDefault="00936397" w:rsidP="00936397">
      <w:pPr>
        <w:pStyle w:val="SectionHeading-HCG"/>
        <w:rPr>
          <w:sz w:val="22"/>
          <w:szCs w:val="22"/>
        </w:rPr>
      </w:pPr>
      <w:r>
        <w:rPr>
          <w:sz w:val="22"/>
          <w:szCs w:val="22"/>
        </w:rPr>
        <w:t>SITE Investigator signature</w:t>
      </w:r>
    </w:p>
    <w:p w14:paraId="0CC47E79" w14:textId="77777777" w:rsidR="00936397" w:rsidRDefault="00936397" w:rsidP="00936397">
      <w:pPr>
        <w:pStyle w:val="Sub-SectionText-HCG"/>
        <w:ind w:left="0" w:firstLine="0"/>
        <w:rPr>
          <w:rFonts w:cs="Arial"/>
          <w:sz w:val="22"/>
        </w:rPr>
      </w:pPr>
      <w:r>
        <w:rPr>
          <w:rFonts w:cs="Arial"/>
          <w:sz w:val="22"/>
        </w:rPr>
        <w:t xml:space="preserve">Date of Signature: </w:t>
      </w:r>
      <w:sdt>
        <w:sdtPr>
          <w:rPr>
            <w:rFonts w:cs="Arial"/>
            <w:sz w:val="22"/>
          </w:rPr>
          <w:id w:val="-761294868"/>
          <w:placeholder>
            <w:docPart w:val="B77CFE077D054F68AE37BBC80D607EB6"/>
          </w:placeholder>
          <w:showingPlcHdr/>
        </w:sdtPr>
        <w:sdtEndPr/>
        <w:sdtContent>
          <w:r>
            <w:rPr>
              <w:rStyle w:val="PlaceholderText"/>
              <w:rFonts w:cs="Arial"/>
              <w:color w:val="auto"/>
              <w:sz w:val="22"/>
            </w:rPr>
            <w:t>Click or tap here to enter text.</w:t>
          </w:r>
        </w:sdtContent>
      </w:sdt>
    </w:p>
    <w:p w14:paraId="6934B2CF" w14:textId="77777777" w:rsidR="00936397" w:rsidRDefault="00E63727" w:rsidP="00936397">
      <w:pPr>
        <w:pStyle w:val="Sub-SectionText-HCG"/>
        <w:ind w:left="0" w:firstLine="0"/>
      </w:pPr>
      <w:r>
        <w:rPr>
          <w:sz w:val="22"/>
          <w:szCs w:val="20"/>
        </w:rPr>
        <w:pict w14:anchorId="3D792C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61.4pt;height:79.8pt">
            <v:imagedata r:id="rId15" o:title="" gain="52429f"/>
            <o:lock v:ext="edit" ungrouping="t" rotation="t" cropping="t" verticies="t" text="t" grouping="t"/>
            <o:signatureline v:ext="edit" id="{F82645E0-4791-4E34-BC11-E87079033BE5}" provid="{00000000-0000-0000-0000-000000000000}" issignatureline="t"/>
          </v:shape>
        </w:pict>
      </w:r>
    </w:p>
    <w:p w14:paraId="25BC9AA6" w14:textId="77777777" w:rsidR="00936397" w:rsidRDefault="00936397" w:rsidP="00936397">
      <w:pPr>
        <w:pStyle w:val="Sub-SectionText-HCG"/>
        <w:ind w:left="0" w:firstLine="0"/>
      </w:pPr>
    </w:p>
    <w:p w14:paraId="43D72D2B" w14:textId="611A4710" w:rsidR="004B67EB" w:rsidRDefault="004B67EB" w:rsidP="00936397"/>
    <w:p w14:paraId="26CC99E2" w14:textId="77777777" w:rsidR="00143164" w:rsidRDefault="00143164" w:rsidP="00936397"/>
    <w:p w14:paraId="12DBA306" w14:textId="77777777" w:rsidR="00143164" w:rsidRDefault="00143164" w:rsidP="00936397"/>
    <w:p w14:paraId="052C5F01" w14:textId="77777777" w:rsidR="00143164" w:rsidRDefault="00143164" w:rsidP="00936397"/>
    <w:p w14:paraId="074A1556" w14:textId="77777777" w:rsidR="00143164" w:rsidRDefault="00143164" w:rsidP="00936397"/>
    <w:p w14:paraId="56889253" w14:textId="77777777" w:rsidR="00143164" w:rsidRDefault="00143164" w:rsidP="00936397"/>
    <w:p w14:paraId="676B06E0" w14:textId="77777777" w:rsidR="00143164" w:rsidRDefault="00143164" w:rsidP="00936397"/>
    <w:p w14:paraId="10D652CF" w14:textId="77777777" w:rsidR="00143164" w:rsidRDefault="00143164" w:rsidP="00936397"/>
    <w:p w14:paraId="191A6DA9" w14:textId="77777777" w:rsidR="00143164" w:rsidRDefault="00143164" w:rsidP="00936397"/>
    <w:p w14:paraId="27E74203" w14:textId="77777777" w:rsidR="00143164" w:rsidRDefault="00143164" w:rsidP="00936397"/>
    <w:p w14:paraId="3626EF4F" w14:textId="77777777" w:rsidR="00143164" w:rsidRDefault="00143164" w:rsidP="00936397"/>
    <w:p w14:paraId="2D27C5E1" w14:textId="77777777" w:rsidR="00143164" w:rsidRDefault="00143164" w:rsidP="00936397"/>
    <w:p w14:paraId="30C2937D" w14:textId="77777777" w:rsidR="00143164" w:rsidRDefault="00143164" w:rsidP="00936397"/>
    <w:sectPr w:rsidR="00143164">
      <w:headerReference w:type="default" r:id="rId1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D9226" w14:textId="77777777" w:rsidR="002852B8" w:rsidRDefault="002852B8" w:rsidP="00855EE6">
      <w:pPr>
        <w:spacing w:after="0" w:line="240" w:lineRule="auto"/>
      </w:pPr>
      <w:r>
        <w:separator/>
      </w:r>
    </w:p>
  </w:endnote>
  <w:endnote w:type="continuationSeparator" w:id="0">
    <w:p w14:paraId="40E85AD3" w14:textId="77777777" w:rsidR="002852B8" w:rsidRDefault="002852B8" w:rsidP="00855EE6">
      <w:pPr>
        <w:spacing w:after="0" w:line="240" w:lineRule="auto"/>
      </w:pPr>
      <w:r>
        <w:continuationSeparator/>
      </w:r>
    </w:p>
  </w:endnote>
  <w:endnote w:type="continuationNotice" w:id="1">
    <w:p w14:paraId="38D8ADE3" w14:textId="77777777" w:rsidR="002852B8" w:rsidRDefault="002852B8">
      <w:pPr>
        <w:spacing w:after="0" w:line="240" w:lineRule="auto"/>
      </w:pPr>
    </w:p>
  </w:endnote>
  <w:endnote w:id="2">
    <w:p w14:paraId="7E76FFA0" w14:textId="7BAF8E28" w:rsidR="00393074" w:rsidRDefault="00936397">
      <w:r>
        <w:rPr>
          <w:rStyle w:val="EndnoteReference"/>
          <w:rFonts w:ascii="Arial" w:hAnsi="Arial" w:cs="Arial"/>
          <w:sz w:val="18"/>
          <w:szCs w:val="18"/>
        </w:rPr>
        <w:endnoteRef/>
      </w:r>
      <w:r>
        <w:rPr>
          <w:rFonts w:ascii="Arial" w:hAnsi="Arial" w:cs="Arial"/>
          <w:sz w:val="18"/>
          <w:szCs w:val="18"/>
        </w:rPr>
        <w:t xml:space="preserve"> This document satisfies AAHRPP element I-9</w:t>
      </w:r>
      <w:r w:rsidR="00BC4106">
        <w:rPr>
          <w:rFonts w:ascii="Arial" w:hAnsi="Arial" w:cs="Arial"/>
          <w:sz w:val="18"/>
          <w:szCs w:val="18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52A5D" w14:textId="3819EE62" w:rsidR="002773D3" w:rsidRPr="002773D3" w:rsidRDefault="002773D3" w:rsidP="002773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152CE6C9" w14:textId="07357F56" w:rsidR="00197777" w:rsidRDefault="00197777" w:rsidP="00350A9D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5AFD8" w14:textId="77777777" w:rsidR="00991CD3" w:rsidRPr="002773D3" w:rsidRDefault="00991CD3" w:rsidP="00991CD3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2BFFFF46" w14:textId="6D952F76" w:rsidR="00991CD3" w:rsidRDefault="00991CD3" w:rsidP="00350A9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BF6D4" w14:textId="77777777" w:rsidR="002852B8" w:rsidRDefault="002852B8" w:rsidP="00855EE6">
      <w:pPr>
        <w:spacing w:after="0" w:line="240" w:lineRule="auto"/>
      </w:pPr>
      <w:r>
        <w:separator/>
      </w:r>
    </w:p>
  </w:footnote>
  <w:footnote w:type="continuationSeparator" w:id="0">
    <w:p w14:paraId="72E6FD66" w14:textId="77777777" w:rsidR="002852B8" w:rsidRDefault="002852B8" w:rsidP="00855EE6">
      <w:pPr>
        <w:spacing w:after="0" w:line="240" w:lineRule="auto"/>
      </w:pPr>
      <w:r>
        <w:continuationSeparator/>
      </w:r>
    </w:p>
  </w:footnote>
  <w:footnote w:type="continuationNotice" w:id="1">
    <w:p w14:paraId="268A6B7E" w14:textId="77777777" w:rsidR="002852B8" w:rsidRDefault="002852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393E2" w14:textId="6ECB8501" w:rsidR="00E105B2" w:rsidRPr="006674BE" w:rsidRDefault="00E105B2" w:rsidP="006674BE">
    <w:pPr>
      <w:pStyle w:val="Header"/>
      <w:jc w:val="center"/>
      <w:rPr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13B1" w14:textId="7033A455" w:rsidR="00991CD3" w:rsidRDefault="000D5C16" w:rsidP="00991CD3">
    <w:pPr>
      <w:pStyle w:val="Header"/>
      <w:jc w:val="center"/>
    </w:pPr>
    <w:r>
      <w:rPr>
        <w:noProof/>
      </w:rPr>
      <w:drawing>
        <wp:inline distT="0" distB="0" distL="0" distR="0" wp14:anchorId="417F6C1D" wp14:editId="50636FDF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344193" w14:textId="77777777" w:rsidR="000D5C16" w:rsidRDefault="000D5C16" w:rsidP="00991CD3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75195" w14:textId="45F82EB0" w:rsidR="004B67EB" w:rsidRDefault="004B67EB">
    <w:pPr>
      <w:pStyle w:val="Header"/>
      <w:jc w:val="center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3F106FC"/>
    <w:multiLevelType w:val="multilevel"/>
    <w:tmpl w:val="9D16C5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553A56A4"/>
    <w:multiLevelType w:val="hybridMultilevel"/>
    <w:tmpl w:val="BD5C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23003">
    <w:abstractNumId w:val="1"/>
  </w:num>
  <w:num w:numId="2" w16cid:durableId="1114788204">
    <w:abstractNumId w:val="4"/>
  </w:num>
  <w:num w:numId="3" w16cid:durableId="901214313">
    <w:abstractNumId w:val="0"/>
  </w:num>
  <w:num w:numId="4" w16cid:durableId="20399715">
    <w:abstractNumId w:val="3"/>
  </w:num>
  <w:num w:numId="5" w16cid:durableId="1239050929">
    <w:abstractNumId w:val="3"/>
  </w:num>
  <w:num w:numId="6" w16cid:durableId="606234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DQxNjYwA9IWRko6SsGpxcWZ+XkgBYa1AC9wOcUsAAAA"/>
  </w:docVars>
  <w:rsids>
    <w:rsidRoot w:val="00855EE6"/>
    <w:rsid w:val="0001089F"/>
    <w:rsid w:val="00042193"/>
    <w:rsid w:val="000544CB"/>
    <w:rsid w:val="00073852"/>
    <w:rsid w:val="00082AFF"/>
    <w:rsid w:val="00095BC7"/>
    <w:rsid w:val="000C5836"/>
    <w:rsid w:val="000D20F0"/>
    <w:rsid w:val="000D5C16"/>
    <w:rsid w:val="000E220B"/>
    <w:rsid w:val="000F5F1B"/>
    <w:rsid w:val="00112F1A"/>
    <w:rsid w:val="00127F10"/>
    <w:rsid w:val="00143164"/>
    <w:rsid w:val="00145F3A"/>
    <w:rsid w:val="00150F7C"/>
    <w:rsid w:val="00184B4F"/>
    <w:rsid w:val="00197777"/>
    <w:rsid w:val="001C33FA"/>
    <w:rsid w:val="001E2D61"/>
    <w:rsid w:val="001F20EA"/>
    <w:rsid w:val="00216912"/>
    <w:rsid w:val="00227214"/>
    <w:rsid w:val="00255391"/>
    <w:rsid w:val="00271095"/>
    <w:rsid w:val="00272E9B"/>
    <w:rsid w:val="002773D3"/>
    <w:rsid w:val="002852B8"/>
    <w:rsid w:val="00296C11"/>
    <w:rsid w:val="002A0DD4"/>
    <w:rsid w:val="002A2B67"/>
    <w:rsid w:val="002B681F"/>
    <w:rsid w:val="002C53B4"/>
    <w:rsid w:val="00326970"/>
    <w:rsid w:val="003505A8"/>
    <w:rsid w:val="00350A9D"/>
    <w:rsid w:val="0035722D"/>
    <w:rsid w:val="00390384"/>
    <w:rsid w:val="00393074"/>
    <w:rsid w:val="003C62FB"/>
    <w:rsid w:val="003C7F64"/>
    <w:rsid w:val="003D2661"/>
    <w:rsid w:val="003E5AE2"/>
    <w:rsid w:val="00413B76"/>
    <w:rsid w:val="004170EF"/>
    <w:rsid w:val="00433C87"/>
    <w:rsid w:val="004372C1"/>
    <w:rsid w:val="00440924"/>
    <w:rsid w:val="00470749"/>
    <w:rsid w:val="004B05DE"/>
    <w:rsid w:val="004B67EB"/>
    <w:rsid w:val="004D73FC"/>
    <w:rsid w:val="005120E0"/>
    <w:rsid w:val="00512CDD"/>
    <w:rsid w:val="005159DD"/>
    <w:rsid w:val="00532B16"/>
    <w:rsid w:val="00574247"/>
    <w:rsid w:val="005853D1"/>
    <w:rsid w:val="00591A1D"/>
    <w:rsid w:val="005C446D"/>
    <w:rsid w:val="00612FDA"/>
    <w:rsid w:val="00614FD7"/>
    <w:rsid w:val="0062282F"/>
    <w:rsid w:val="00625EFE"/>
    <w:rsid w:val="0063340C"/>
    <w:rsid w:val="00636276"/>
    <w:rsid w:val="00650A58"/>
    <w:rsid w:val="006674BE"/>
    <w:rsid w:val="00675EB8"/>
    <w:rsid w:val="006C3173"/>
    <w:rsid w:val="006D7593"/>
    <w:rsid w:val="006F23D2"/>
    <w:rsid w:val="00704635"/>
    <w:rsid w:val="00710C5B"/>
    <w:rsid w:val="007469E0"/>
    <w:rsid w:val="00750061"/>
    <w:rsid w:val="00782964"/>
    <w:rsid w:val="007A106D"/>
    <w:rsid w:val="007A6C53"/>
    <w:rsid w:val="007A7561"/>
    <w:rsid w:val="007D7863"/>
    <w:rsid w:val="008103E5"/>
    <w:rsid w:val="00821C23"/>
    <w:rsid w:val="0084152D"/>
    <w:rsid w:val="00855EE6"/>
    <w:rsid w:val="0086083E"/>
    <w:rsid w:val="00872DA6"/>
    <w:rsid w:val="00893D51"/>
    <w:rsid w:val="008A25FE"/>
    <w:rsid w:val="008B0231"/>
    <w:rsid w:val="008B32E5"/>
    <w:rsid w:val="008B3D20"/>
    <w:rsid w:val="00917358"/>
    <w:rsid w:val="00936397"/>
    <w:rsid w:val="00967A58"/>
    <w:rsid w:val="00972B41"/>
    <w:rsid w:val="00991CD3"/>
    <w:rsid w:val="009C1EE8"/>
    <w:rsid w:val="009F21EF"/>
    <w:rsid w:val="00A712F0"/>
    <w:rsid w:val="00A926DE"/>
    <w:rsid w:val="00A95FFB"/>
    <w:rsid w:val="00A97050"/>
    <w:rsid w:val="00AC2F0C"/>
    <w:rsid w:val="00AD5F0F"/>
    <w:rsid w:val="00B04218"/>
    <w:rsid w:val="00B21149"/>
    <w:rsid w:val="00B23768"/>
    <w:rsid w:val="00B23D93"/>
    <w:rsid w:val="00B252BC"/>
    <w:rsid w:val="00B54DF7"/>
    <w:rsid w:val="00B61F4A"/>
    <w:rsid w:val="00BB2AC7"/>
    <w:rsid w:val="00BC4106"/>
    <w:rsid w:val="00BF2F85"/>
    <w:rsid w:val="00BF7AE0"/>
    <w:rsid w:val="00C07EC3"/>
    <w:rsid w:val="00C11900"/>
    <w:rsid w:val="00C6015A"/>
    <w:rsid w:val="00C63F3A"/>
    <w:rsid w:val="00C75CAF"/>
    <w:rsid w:val="00CB1B15"/>
    <w:rsid w:val="00CC0355"/>
    <w:rsid w:val="00CF26F5"/>
    <w:rsid w:val="00D04839"/>
    <w:rsid w:val="00D236AD"/>
    <w:rsid w:val="00D35E6A"/>
    <w:rsid w:val="00D365B7"/>
    <w:rsid w:val="00D46E02"/>
    <w:rsid w:val="00D51EBF"/>
    <w:rsid w:val="00D77446"/>
    <w:rsid w:val="00D921C8"/>
    <w:rsid w:val="00E0288C"/>
    <w:rsid w:val="00E105B2"/>
    <w:rsid w:val="00E26DF0"/>
    <w:rsid w:val="00E33C34"/>
    <w:rsid w:val="00E34769"/>
    <w:rsid w:val="00E43C57"/>
    <w:rsid w:val="00E63727"/>
    <w:rsid w:val="00E75DCA"/>
    <w:rsid w:val="00EE39FA"/>
    <w:rsid w:val="00EF1F13"/>
    <w:rsid w:val="00EF642F"/>
    <w:rsid w:val="00F116D8"/>
    <w:rsid w:val="00F330D1"/>
    <w:rsid w:val="00F40567"/>
    <w:rsid w:val="00F775F8"/>
    <w:rsid w:val="00F837EB"/>
    <w:rsid w:val="00F84AEF"/>
    <w:rsid w:val="00FD38BA"/>
    <w:rsid w:val="00FE1862"/>
    <w:rsid w:val="00FE60A0"/>
    <w:rsid w:val="1104A422"/>
    <w:rsid w:val="3423A44A"/>
    <w:rsid w:val="79DA9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5220E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cap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6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caps/>
      <w:sz w:val="24"/>
      <w:szCs w:val="24"/>
      <w:shd w:val="pct12" w:color="auto" w:fill="auto"/>
    </w:rPr>
  </w:style>
  <w:style w:type="paragraph" w:customStyle="1" w:styleId="PrimarySectionText-HCG">
    <w:name w:val="Primary Section Text - HCG"/>
    <w:basedOn w:val="Normal"/>
    <w:qFormat/>
    <w:pPr>
      <w:spacing w:after="120" w:line="324" w:lineRule="auto"/>
      <w:ind w:left="288" w:hanging="288"/>
    </w:pPr>
    <w:rPr>
      <w:rFonts w:ascii="Arial" w:hAnsi="Arial"/>
      <w:sz w:val="24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  <w:sz w:val="24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  <w:sz w:val="24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  <w:sz w:val="24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A646BBD27049DF9895A2B276872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2E6C1-9BCF-4627-8316-C8B594822679}"/>
      </w:docPartPr>
      <w:docPartBody>
        <w:p w:rsidR="00BE5E7A" w:rsidRDefault="00682258" w:rsidP="00682258">
          <w:pPr>
            <w:pStyle w:val="1AA646BBD27049DF9895A2B2768722E0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7E5F9E962BED48929079C1118CAC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7EAA3-4116-453F-99CE-DFE46F6C5ECE}"/>
      </w:docPartPr>
      <w:docPartBody>
        <w:p w:rsidR="00BE5E7A" w:rsidRDefault="00682258" w:rsidP="00682258">
          <w:pPr>
            <w:pStyle w:val="7E5F9E962BED48929079C1118CACECB7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0244E18A163A48FEB8518572CC32F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158C9-6EB7-4E41-84D9-C1B0586CB896}"/>
      </w:docPartPr>
      <w:docPartBody>
        <w:p w:rsidR="00BE5E7A" w:rsidRDefault="00682258" w:rsidP="00682258">
          <w:pPr>
            <w:pStyle w:val="0244E18A163A48FEB8518572CC32F758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96609EDB23BC484AB367B10E23F41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FB743-6775-42D9-BF88-8D2748D3B908}"/>
      </w:docPartPr>
      <w:docPartBody>
        <w:p w:rsidR="00BE5E7A" w:rsidRDefault="00682258" w:rsidP="00682258">
          <w:pPr>
            <w:pStyle w:val="96609EDB23BC484AB367B10E23F4182C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33D1447511844F67B59C06C8B6AF5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6E277-210A-4117-AD6B-7FCA593AC8A6}"/>
      </w:docPartPr>
      <w:docPartBody>
        <w:p w:rsidR="00BE5E7A" w:rsidRDefault="00682258" w:rsidP="00682258">
          <w:pPr>
            <w:pStyle w:val="33D1447511844F67B59C06C8B6AF55D4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2E2C96263AFB49D99428F44DB701B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B1633-4E08-4B50-AD61-D431F311E860}"/>
      </w:docPartPr>
      <w:docPartBody>
        <w:p w:rsidR="008B2823" w:rsidRDefault="005B3D44" w:rsidP="005B3D44">
          <w:pPr>
            <w:pStyle w:val="2E2C96263AFB49D99428F44DB701B3AF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C19BFCF73C934F70B1FCE8027A35B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2F132-DD6B-48C3-9E66-41AF2026C027}"/>
      </w:docPartPr>
      <w:docPartBody>
        <w:p w:rsidR="00E90F28" w:rsidRDefault="00965782" w:rsidP="00965782">
          <w:pPr>
            <w:pStyle w:val="C19BFCF73C934F70B1FCE8027A35B8FB"/>
          </w:pPr>
          <w:r w:rsidRPr="006674BE"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  <w:docPart>
      <w:docPartPr>
        <w:name w:val="B77CFE077D054F68AE37BBC80D607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7D88-E6BC-405D-AB1D-6968BBCA14C8}"/>
      </w:docPartPr>
      <w:docPartBody>
        <w:p w:rsidR="00C54E36" w:rsidRDefault="008953BE" w:rsidP="008953BE">
          <w:pPr>
            <w:pStyle w:val="B77CFE077D054F68AE37BBC80D607EB6"/>
          </w:pPr>
          <w:r>
            <w:rPr>
              <w:rStyle w:val="PlaceholderText"/>
              <w:color w:val="767171" w:themeColor="background2" w:themeShade="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376"/>
    <w:rsid w:val="00042193"/>
    <w:rsid w:val="0043265E"/>
    <w:rsid w:val="004A25E2"/>
    <w:rsid w:val="00540376"/>
    <w:rsid w:val="005B3D44"/>
    <w:rsid w:val="00646B0D"/>
    <w:rsid w:val="00682258"/>
    <w:rsid w:val="0073625E"/>
    <w:rsid w:val="007E1896"/>
    <w:rsid w:val="00843CA7"/>
    <w:rsid w:val="008953BE"/>
    <w:rsid w:val="008B2823"/>
    <w:rsid w:val="00965782"/>
    <w:rsid w:val="00985351"/>
    <w:rsid w:val="00A309DB"/>
    <w:rsid w:val="00A53B2C"/>
    <w:rsid w:val="00B04218"/>
    <w:rsid w:val="00B2614F"/>
    <w:rsid w:val="00BE5E7A"/>
    <w:rsid w:val="00C54E36"/>
    <w:rsid w:val="00DC50C8"/>
    <w:rsid w:val="00E00BD1"/>
    <w:rsid w:val="00E9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53BE"/>
  </w:style>
  <w:style w:type="character" w:styleId="CommentReference">
    <w:name w:val="annotation reference"/>
    <w:basedOn w:val="DefaultParagraphFont"/>
    <w:uiPriority w:val="99"/>
    <w:semiHidden/>
    <w:unhideWhenUsed/>
    <w:rsid w:val="005403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0376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0376"/>
    <w:rPr>
      <w:rFonts w:eastAsiaTheme="minorHAnsi"/>
      <w:sz w:val="20"/>
      <w:szCs w:val="20"/>
    </w:rPr>
  </w:style>
  <w:style w:type="paragraph" w:customStyle="1" w:styleId="2E2C96263AFB49D99428F44DB701B3AF">
    <w:name w:val="2E2C96263AFB49D99428F44DB701B3AF"/>
    <w:rsid w:val="005B3D44"/>
  </w:style>
  <w:style w:type="paragraph" w:customStyle="1" w:styleId="1AA646BBD27049DF9895A2B2768722E0">
    <w:name w:val="1AA646BBD27049DF9895A2B2768722E0"/>
    <w:rsid w:val="00682258"/>
  </w:style>
  <w:style w:type="paragraph" w:customStyle="1" w:styleId="7E5F9E962BED48929079C1118CACECB7">
    <w:name w:val="7E5F9E962BED48929079C1118CACECB7"/>
    <w:rsid w:val="00682258"/>
  </w:style>
  <w:style w:type="paragraph" w:customStyle="1" w:styleId="0244E18A163A48FEB8518572CC32F758">
    <w:name w:val="0244E18A163A48FEB8518572CC32F758"/>
    <w:rsid w:val="00682258"/>
  </w:style>
  <w:style w:type="paragraph" w:customStyle="1" w:styleId="96609EDB23BC484AB367B10E23F4182C">
    <w:name w:val="96609EDB23BC484AB367B10E23F4182C"/>
    <w:rsid w:val="00682258"/>
  </w:style>
  <w:style w:type="paragraph" w:customStyle="1" w:styleId="33D1447511844F67B59C06C8B6AF55D4">
    <w:name w:val="33D1447511844F67B59C06C8B6AF55D4"/>
    <w:rsid w:val="00682258"/>
  </w:style>
  <w:style w:type="paragraph" w:customStyle="1" w:styleId="C19BFCF73C934F70B1FCE8027A35B8FB">
    <w:name w:val="C19BFCF73C934F70B1FCE8027A35B8FB"/>
    <w:rsid w:val="00965782"/>
  </w:style>
  <w:style w:type="paragraph" w:customStyle="1" w:styleId="B77CFE077D054F68AE37BBC80D607EB6">
    <w:name w:val="B77CFE077D054F68AE37BBC80D607EB6"/>
    <w:rsid w:val="008953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831347-E8B8-4AC6-8ADB-BFB2727A1882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e48e2401-543c-4a96-a1f0-e6000352ecc2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6C52545-5DE0-4DF7-8646-218D9D7A10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7fb51d-8e84-47d7-897f-910e83fce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13FD0E-B17E-46F9-BA7B-236010FBF1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CB4DF9-D9FE-4F4F-B3E4-D66EC42A35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Manager/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/>
  <cp:keywords>
  </cp:keywords>
  <dc:description>
  </dc:description>
  <cp:lastModifiedBy/>
  <cp:revision>1</cp:revision>
  <dcterms:created xsi:type="dcterms:W3CDTF">2022-07-26T15:27:00Z</dcterms:created>
  <dcterms:modified xsi:type="dcterms:W3CDTF">2024-02-27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f50064a55b160e314966f3b65e97d8f4cca6add6d4523743da3820858493fa2c</vt:lpwstr>
  </property>
</Properties>
</file>